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40892" w14:textId="77777777" w:rsidR="005259C7" w:rsidRDefault="005259C7" w:rsidP="005259C7">
      <w:r>
        <w:t>Hello Families!</w:t>
      </w:r>
    </w:p>
    <w:p w14:paraId="640987E7" w14:textId="77777777" w:rsidR="005259C7" w:rsidRDefault="005259C7" w:rsidP="005259C7"/>
    <w:p w14:paraId="5CAF91F8" w14:textId="77777777" w:rsidR="005259C7" w:rsidRDefault="005259C7" w:rsidP="005259C7">
      <w:r>
        <w:t>Let’s make lunch easier with Lunchbox Orders:</w:t>
      </w:r>
    </w:p>
    <w:p w14:paraId="567FBAE6" w14:textId="77777777" w:rsidR="005259C7" w:rsidRDefault="005259C7" w:rsidP="005259C7"/>
    <w:p w14:paraId="7D31E14B" w14:textId="20A0695A" w:rsidR="005259C7" w:rsidRDefault="005259C7" w:rsidP="005259C7">
      <w:r>
        <w:rPr>
          <w:noProof/>
        </w:rPr>
        <w:drawing>
          <wp:inline distT="0" distB="0" distL="0" distR="0" wp14:anchorId="7638FCB8" wp14:editId="4AAB170F">
            <wp:extent cx="5943600" cy="2797175"/>
            <wp:effectExtent l="0" t="0" r="0" b="3175"/>
            <wp:docPr id="1" name="Picture 1" descr="cid:image001.png@01D5936D.43258B70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1.png@01D5936D.43258B7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CEEFB" w14:textId="77777777" w:rsidR="005259C7" w:rsidRDefault="005259C7" w:rsidP="005259C7">
      <w:pPr>
        <w:rPr>
          <w:color w:val="262626"/>
          <w:sz w:val="19"/>
          <w:szCs w:val="19"/>
        </w:rPr>
      </w:pPr>
    </w:p>
    <w:p w14:paraId="08891364" w14:textId="77777777" w:rsidR="005259C7" w:rsidRDefault="005259C7" w:rsidP="005259C7">
      <w:pPr>
        <w:rPr>
          <w:rFonts w:ascii="Calibri Light" w:hAnsi="Calibri Light" w:cs="Calibri Light"/>
          <w:b/>
          <w:bCs/>
          <w:color w:val="024E82"/>
          <w:lang w:eastAsia="en-CA"/>
        </w:rPr>
      </w:pPr>
      <w:r>
        <w:rPr>
          <w:rFonts w:ascii="Calibri Light" w:hAnsi="Calibri Light" w:cs="Calibri Light"/>
          <w:b/>
          <w:bCs/>
          <w:color w:val="024E82"/>
          <w:lang w:eastAsia="en-CA"/>
        </w:rPr>
        <w:t>How to Order:</w:t>
      </w:r>
    </w:p>
    <w:p w14:paraId="0DB98EB7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 xml:space="preserve">Go online at </w:t>
      </w:r>
      <w:hyperlink r:id="rId8" w:history="1">
        <w:r>
          <w:rPr>
            <w:rStyle w:val="Hyperlink"/>
            <w:rFonts w:ascii="Calibri Light" w:eastAsia="Times New Roman" w:hAnsi="Calibri Light" w:cs="Calibri Light"/>
            <w:sz w:val="22"/>
            <w:szCs w:val="22"/>
            <w:lang w:eastAsia="en-CA"/>
          </w:rPr>
          <w:t>www.lunchboxorders.com</w:t>
        </w:r>
      </w:hyperlink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 xml:space="preserve"> and click “ORDER LUNCH”.</w:t>
      </w:r>
    </w:p>
    <w:p w14:paraId="22A4BC7A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b/>
          <w:bCs/>
          <w:color w:val="auto"/>
          <w:sz w:val="22"/>
          <w:szCs w:val="22"/>
          <w:lang w:eastAsia="en-CA"/>
        </w:rPr>
        <w:t>New to Lunchbox Orders?</w:t>
      </w: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  Click “Create an Account” to register your family’s account.</w:t>
      </w:r>
    </w:p>
    <w:p w14:paraId="24DF5E6D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b/>
          <w:bCs/>
          <w:color w:val="auto"/>
          <w:sz w:val="22"/>
          <w:szCs w:val="22"/>
          <w:lang w:eastAsia="en-CA"/>
        </w:rPr>
        <w:t>Already registered?</w:t>
      </w: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  Please login directly with your current user name (e-mail address) and password.</w:t>
      </w:r>
    </w:p>
    <w:p w14:paraId="283647BA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 xml:space="preserve">Add your child to your account by clicking “add a student” and register your child with their new teacher and grade for the current school year. </w:t>
      </w:r>
      <w:r>
        <w:rPr>
          <w:rFonts w:ascii="Calibri Light" w:eastAsia="Times New Roman" w:hAnsi="Calibri Light" w:cs="Calibri Light"/>
          <w:b/>
          <w:bCs/>
          <w:i/>
          <w:iCs/>
          <w:color w:val="auto"/>
          <w:sz w:val="22"/>
          <w:szCs w:val="22"/>
          <w:lang w:eastAsia="en-CA"/>
        </w:rPr>
        <w:t>** Please ensure the correct teacher and grade are selected to prevent errors on delivery days.</w:t>
      </w:r>
    </w:p>
    <w:p w14:paraId="456A7307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Click “Order Now” (beside your child’s name) to access the school’s ordering calendar.</w:t>
      </w:r>
    </w:p>
    <w:p w14:paraId="1FCB9FD2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Proceed with ordering your child’s lunch by clicking on the blue box for each restaurant featured.</w:t>
      </w:r>
    </w:p>
    <w:p w14:paraId="61BF11AE" w14:textId="77777777" w:rsidR="005259C7" w:rsidRDefault="005259C7" w:rsidP="005259C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All orders are submitted on the website and payment is processed on-line by Visa, MasterCard, Discover, Debit MasterCard or Visa Debit.  Visa and MasterCard prepaid cards are also accepted.</w:t>
      </w:r>
    </w:p>
    <w:p w14:paraId="7A162A9B" w14:textId="77777777" w:rsidR="005259C7" w:rsidRDefault="005259C7" w:rsidP="005259C7">
      <w:pPr>
        <w:pStyle w:val="ListParagraph"/>
        <w:spacing w:after="0" w:line="240" w:lineRule="auto"/>
        <w:rPr>
          <w:rFonts w:ascii="Calibri Light" w:hAnsi="Calibri Light" w:cs="Calibri Light"/>
          <w:color w:val="auto"/>
          <w:sz w:val="22"/>
          <w:szCs w:val="22"/>
          <w:lang w:eastAsia="en-CA"/>
        </w:rPr>
      </w:pPr>
    </w:p>
    <w:p w14:paraId="3F6D79D0" w14:textId="77777777" w:rsidR="005259C7" w:rsidRDefault="005259C7" w:rsidP="005259C7">
      <w:pPr>
        <w:rPr>
          <w:rFonts w:ascii="Calibri Light" w:hAnsi="Calibri Light" w:cs="Calibri Light"/>
          <w:b/>
          <w:bCs/>
          <w:color w:val="024E82"/>
          <w:lang w:eastAsia="en-CA"/>
        </w:rPr>
      </w:pPr>
      <w:r>
        <w:rPr>
          <w:rFonts w:ascii="Calibri Light" w:hAnsi="Calibri Light" w:cs="Calibri Light"/>
          <w:b/>
          <w:bCs/>
          <w:color w:val="024E82"/>
          <w:lang w:eastAsia="en-CA"/>
        </w:rPr>
        <w:t>The Benefits:</w:t>
      </w:r>
    </w:p>
    <w:p w14:paraId="65E703FE" w14:textId="77777777" w:rsidR="005259C7" w:rsidRDefault="005259C7" w:rsidP="005259C7">
      <w:pPr>
        <w:pStyle w:val="NoSpacing"/>
        <w:numPr>
          <w:ilvl w:val="0"/>
          <w:numId w:val="2"/>
        </w:numPr>
        <w:rPr>
          <w:rFonts w:ascii="Calibri Light" w:eastAsia="Times New Roman" w:hAnsi="Calibri Light" w:cs="Calibri Light"/>
          <w:sz w:val="22"/>
          <w:szCs w:val="22"/>
          <w:lang w:val="en-CA" w:eastAsia="en-CA"/>
        </w:rPr>
      </w:pPr>
      <w:r>
        <w:rPr>
          <w:rFonts w:ascii="Calibri Light" w:eastAsia="Times New Roman" w:hAnsi="Calibri Light" w:cs="Calibri Light"/>
          <w:sz w:val="22"/>
          <w:szCs w:val="22"/>
          <w:lang w:eastAsia="en-CA"/>
        </w:rPr>
        <w:t xml:space="preserve">With every meal purchased, </w:t>
      </w:r>
      <w:r>
        <w:rPr>
          <w:rFonts w:ascii="Calibri Light" w:eastAsia="Times New Roman" w:hAnsi="Calibri Light" w:cs="Calibri Light"/>
          <w:sz w:val="22"/>
          <w:szCs w:val="22"/>
        </w:rPr>
        <w:t>a contribution will be made to the school’s fundraising program.</w:t>
      </w:r>
    </w:p>
    <w:p w14:paraId="6A910289" w14:textId="77777777" w:rsidR="005259C7" w:rsidRDefault="005259C7" w:rsidP="005259C7">
      <w:pPr>
        <w:pStyle w:val="NoSpacing"/>
        <w:numPr>
          <w:ilvl w:val="0"/>
          <w:numId w:val="2"/>
        </w:numPr>
        <w:rPr>
          <w:rFonts w:ascii="Calibri Light" w:eastAsia="Times New Roman" w:hAnsi="Calibri Light" w:cs="Calibri Light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sz w:val="22"/>
          <w:szCs w:val="22"/>
          <w:lang w:eastAsia="en-CA"/>
        </w:rPr>
        <w:t>Lunchbox Orders is paperless and cashless.  Ordering online is fast and easy!</w:t>
      </w:r>
    </w:p>
    <w:p w14:paraId="581B24C0" w14:textId="77777777" w:rsidR="005259C7" w:rsidRDefault="005259C7" w:rsidP="005259C7">
      <w:pPr>
        <w:pStyle w:val="ListParagraph"/>
        <w:numPr>
          <w:ilvl w:val="0"/>
          <w:numId w:val="2"/>
        </w:numP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All menu items featured are compliant with the Ontario Ministry of Education’s Food and Beverage Policy.</w:t>
      </w:r>
    </w:p>
    <w:p w14:paraId="245DB191" w14:textId="77777777" w:rsidR="005259C7" w:rsidRDefault="005259C7" w:rsidP="005259C7">
      <w:pPr>
        <w:pStyle w:val="ListParagraph"/>
        <w:numPr>
          <w:ilvl w:val="0"/>
          <w:numId w:val="2"/>
        </w:numP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 xml:space="preserve">Orders may be placed weekly or in advance, for the full length of the program.  </w:t>
      </w:r>
    </w:p>
    <w:p w14:paraId="3971DD05" w14:textId="77777777" w:rsidR="005259C7" w:rsidRDefault="005259C7" w:rsidP="005259C7">
      <w:pPr>
        <w:pStyle w:val="NoSpacing"/>
        <w:rPr>
          <w:rFonts w:ascii="Calibri Light" w:hAnsi="Calibri Light" w:cs="Calibri Light"/>
          <w:b/>
          <w:bCs/>
          <w:color w:val="024E82"/>
          <w:sz w:val="22"/>
          <w:szCs w:val="22"/>
        </w:rPr>
      </w:pPr>
      <w:r>
        <w:rPr>
          <w:rFonts w:ascii="Calibri Light" w:hAnsi="Calibri Light" w:cs="Calibri Light"/>
          <w:b/>
          <w:bCs/>
          <w:color w:val="024E82"/>
          <w:sz w:val="22"/>
          <w:szCs w:val="22"/>
        </w:rPr>
        <w:t>Things to Remember:</w:t>
      </w:r>
    </w:p>
    <w:p w14:paraId="6038DE62" w14:textId="77777777" w:rsidR="005259C7" w:rsidRDefault="005259C7" w:rsidP="005259C7">
      <w:pPr>
        <w:pStyle w:val="ListParagraph"/>
        <w:numPr>
          <w:ilvl w:val="0"/>
          <w:numId w:val="3"/>
        </w:numPr>
        <w:spacing w:after="160" w:line="252" w:lineRule="auto"/>
        <w:rPr>
          <w:rFonts w:ascii="Calibri Light" w:eastAsia="Times New Roman" w:hAnsi="Calibri Light" w:cs="Calibri Light"/>
          <w:color w:val="000000"/>
          <w:sz w:val="22"/>
          <w:szCs w:val="22"/>
        </w:rPr>
      </w:pPr>
      <w:r>
        <w:rPr>
          <w:rFonts w:ascii="Calibri Light" w:eastAsia="Times New Roman" w:hAnsi="Calibri Light" w:cs="Calibri Light"/>
          <w:color w:val="000000"/>
          <w:sz w:val="22"/>
          <w:szCs w:val="22"/>
        </w:rPr>
        <w:t>New orders must be placed by Sunday at 12pm (NOON) for the following week.</w:t>
      </w:r>
    </w:p>
    <w:p w14:paraId="00B84014" w14:textId="77777777" w:rsidR="005259C7" w:rsidRDefault="005259C7" w:rsidP="005259C7">
      <w:pPr>
        <w:pStyle w:val="ListParagraph"/>
        <w:numPr>
          <w:ilvl w:val="0"/>
          <w:numId w:val="3"/>
        </w:numPr>
        <w:spacing w:after="160" w:line="252" w:lineRule="auto"/>
        <w:rPr>
          <w:rFonts w:ascii="Calibri Light" w:eastAsia="Times New Roman" w:hAnsi="Calibri Light" w:cs="Calibri Light"/>
          <w:color w:val="auto"/>
          <w:sz w:val="22"/>
          <w:szCs w:val="22"/>
        </w:rPr>
      </w:pPr>
      <w:r>
        <w:rPr>
          <w:rFonts w:ascii="Calibri Light" w:eastAsia="Times New Roman" w:hAnsi="Calibri Light" w:cs="Calibri Light"/>
          <w:color w:val="auto"/>
          <w:sz w:val="22"/>
          <w:szCs w:val="22"/>
          <w:lang w:eastAsia="en-CA"/>
        </w:rPr>
        <w:t>Orders will not be accepted after the Sunday deadline.</w:t>
      </w:r>
    </w:p>
    <w:p w14:paraId="377EF703" w14:textId="77777777" w:rsidR="005259C7" w:rsidRDefault="005259C7" w:rsidP="005259C7">
      <w:pPr>
        <w:pStyle w:val="ListParagraph"/>
        <w:numPr>
          <w:ilvl w:val="0"/>
          <w:numId w:val="3"/>
        </w:numPr>
        <w:spacing w:after="160" w:line="252" w:lineRule="auto"/>
        <w:rPr>
          <w:rFonts w:ascii="Calibri Light" w:eastAsia="Times New Roman" w:hAnsi="Calibri Light" w:cs="Calibri Light"/>
          <w:color w:val="auto"/>
          <w:sz w:val="22"/>
          <w:szCs w:val="22"/>
        </w:rPr>
      </w:pPr>
      <w:r>
        <w:rPr>
          <w:rFonts w:ascii="Calibri Light" w:eastAsia="Times New Roman" w:hAnsi="Calibri Light" w:cs="Calibri Light"/>
          <w:color w:val="000000"/>
          <w:sz w:val="22"/>
          <w:szCs w:val="22"/>
        </w:rPr>
        <w:t>Cancellations will be accepted two (2) days prior to delivery.</w:t>
      </w:r>
    </w:p>
    <w:p w14:paraId="1CD70D54" w14:textId="353812B8" w:rsidR="005259C7" w:rsidRDefault="005259C7" w:rsidP="005259C7">
      <w:pPr>
        <w:rPr>
          <w:rFonts w:ascii="Calibri Light" w:hAnsi="Calibri Light" w:cs="Calibri Light"/>
          <w:sz w:val="26"/>
          <w:szCs w:val="26"/>
          <w:lang w:eastAsia="en-CA"/>
        </w:rPr>
      </w:pPr>
      <w:r>
        <w:rPr>
          <w:rFonts w:ascii="Calibri Light" w:hAnsi="Calibri Light" w:cs="Calibri Light"/>
          <w:b/>
          <w:bCs/>
          <w:color w:val="024E82"/>
          <w:sz w:val="26"/>
          <w:szCs w:val="26"/>
          <w:lang w:eastAsia="en-CA"/>
        </w:rPr>
        <w:t>Questions?</w:t>
      </w:r>
      <w:r>
        <w:rPr>
          <w:rFonts w:ascii="Calibri Light" w:hAnsi="Calibri Light" w:cs="Calibri Light"/>
          <w:color w:val="024E82"/>
          <w:sz w:val="26"/>
          <w:szCs w:val="26"/>
          <w:lang w:eastAsia="en-CA"/>
        </w:rPr>
        <w:t xml:space="preserve"> </w:t>
      </w:r>
      <w:r>
        <w:rPr>
          <w:rFonts w:ascii="Calibri Light" w:hAnsi="Calibri Light" w:cs="Calibri Light"/>
          <w:sz w:val="26"/>
          <w:szCs w:val="26"/>
          <w:lang w:eastAsia="en-CA"/>
        </w:rPr>
        <w:t xml:space="preserve">Contact the Lunchbox Orders customer service team at </w:t>
      </w:r>
      <w:r>
        <w:rPr>
          <w:rFonts w:ascii="Calibri Light" w:hAnsi="Calibri Light" w:cs="Calibri Light"/>
          <w:b/>
          <w:bCs/>
          <w:sz w:val="26"/>
          <w:szCs w:val="26"/>
          <w:lang w:eastAsia="en-CA"/>
        </w:rPr>
        <w:t>1.877.426.6860</w:t>
      </w:r>
      <w:r>
        <w:rPr>
          <w:rFonts w:ascii="Calibri Light" w:hAnsi="Calibri Light" w:cs="Calibri Light"/>
          <w:sz w:val="26"/>
          <w:szCs w:val="26"/>
          <w:lang w:eastAsia="en-CA"/>
        </w:rPr>
        <w:t xml:space="preserve"> or by e-mail at </w:t>
      </w:r>
      <w:hyperlink r:id="rId9" w:history="1">
        <w:r>
          <w:rPr>
            <w:rStyle w:val="Hyperlink"/>
            <w:rFonts w:ascii="Calibri Light" w:hAnsi="Calibri Light" w:cs="Calibri Light"/>
            <w:b/>
            <w:bCs/>
            <w:color w:val="024E82"/>
            <w:sz w:val="26"/>
            <w:szCs w:val="26"/>
            <w:lang w:eastAsia="en-CA"/>
          </w:rPr>
          <w:t>info@lunchboxorders.com</w:t>
        </w:r>
      </w:hyperlink>
    </w:p>
    <w:p w14:paraId="7E108C4F" w14:textId="77777777" w:rsidR="008A1DF3" w:rsidRDefault="008A1DF3">
      <w:bookmarkStart w:id="0" w:name="_GoBack"/>
      <w:bookmarkEnd w:id="0"/>
    </w:p>
    <w:sectPr w:rsidR="008A1DF3" w:rsidSect="005259C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43214"/>
    <w:multiLevelType w:val="hybridMultilevel"/>
    <w:tmpl w:val="90A202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71924"/>
    <w:multiLevelType w:val="hybridMultilevel"/>
    <w:tmpl w:val="6B38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77564"/>
    <w:multiLevelType w:val="hybridMultilevel"/>
    <w:tmpl w:val="C316A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M0sTQ1MTU3NTBV0lEKTi0uzszPAykwrAUAlG0qtywAAAA="/>
  </w:docVars>
  <w:rsids>
    <w:rsidRoot w:val="005259C7"/>
    <w:rsid w:val="005259C7"/>
    <w:rsid w:val="008A1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8CF14"/>
  <w15:chartTrackingRefBased/>
  <w15:docId w15:val="{D149C423-B7F4-4127-9780-955E12731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9C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259C7"/>
    <w:rPr>
      <w:color w:val="0563C1"/>
      <w:u w:val="single"/>
    </w:rPr>
  </w:style>
  <w:style w:type="paragraph" w:styleId="NoSpacing">
    <w:name w:val="No Spacing"/>
    <w:basedOn w:val="Normal"/>
    <w:uiPriority w:val="1"/>
    <w:qFormat/>
    <w:rsid w:val="005259C7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5259C7"/>
    <w:pPr>
      <w:spacing w:after="240" w:line="300" w:lineRule="auto"/>
      <w:ind w:left="720"/>
      <w:contextualSpacing/>
    </w:pPr>
    <w:rPr>
      <w:color w:val="024E82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2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unchboxorders.com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png@01D5936D.43258B7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www.lunchboxorders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lunchboxord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chbox Orders</dc:creator>
  <cp:keywords/>
  <dc:description/>
  <cp:lastModifiedBy>Lunchbox Orders</cp:lastModifiedBy>
  <cp:revision>1</cp:revision>
  <dcterms:created xsi:type="dcterms:W3CDTF">2019-11-05T14:02:00Z</dcterms:created>
  <dcterms:modified xsi:type="dcterms:W3CDTF">2019-11-05T14:04:00Z</dcterms:modified>
</cp:coreProperties>
</file>